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589198" w14:textId="5B9A117C" w:rsidR="00B848D4" w:rsidRDefault="00B848D4" w:rsidP="00B848D4">
      <w:pPr>
        <w:jc w:val="center"/>
        <w:rPr>
          <w:rFonts w:ascii="Cambria" w:eastAsia="Cambria" w:hAnsi="Cambria" w:cs="Cambria"/>
          <w:color w:val="153357"/>
          <w:sz w:val="16"/>
        </w:rPr>
      </w:pPr>
      <w:r>
        <w:rPr>
          <w:noProof/>
        </w:rPr>
        <w:drawing>
          <wp:inline distT="0" distB="0" distL="0" distR="0" wp14:anchorId="5D64C14D" wp14:editId="6B792DB2">
            <wp:extent cx="5543550" cy="768350"/>
            <wp:effectExtent l="0" t="0" r="0" b="0"/>
            <wp:docPr id="14059544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550" cy="76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D66044" w14:textId="77777777" w:rsidR="00B848D4" w:rsidRDefault="00B848D4" w:rsidP="00B848D4">
      <w:pPr>
        <w:jc w:val="center"/>
        <w:rPr>
          <w:rFonts w:ascii="Cambria" w:eastAsia="Cambria" w:hAnsi="Cambria" w:cs="Cambria"/>
          <w:color w:val="153357"/>
        </w:rPr>
      </w:pPr>
      <w:r>
        <w:rPr>
          <w:rFonts w:ascii="Cambria" w:eastAsia="Cambria" w:hAnsi="Cambria" w:cs="Cambria"/>
          <w:color w:val="153357"/>
        </w:rPr>
        <w:t>(An off-Campus Institution of NITTE (DEEMED TO BE UNIVERSITY), MANGALORE)</w:t>
      </w:r>
    </w:p>
    <w:p w14:paraId="4037E7D8" w14:textId="77777777" w:rsidR="00B848D4" w:rsidRDefault="00B848D4" w:rsidP="00B848D4">
      <w:pPr>
        <w:pBdr>
          <w:bottom w:val="single" w:sz="12" w:space="1" w:color="auto"/>
        </w:pBdr>
        <w:spacing w:after="0" w:line="240" w:lineRule="auto"/>
        <w:jc w:val="center"/>
        <w:rPr>
          <w:rFonts w:asciiTheme="majorHAnsi" w:eastAsia="Calibri" w:hAnsiTheme="majorHAnsi" w:cs="Calibri"/>
          <w:b/>
          <w:sz w:val="48"/>
        </w:rPr>
      </w:pPr>
      <w:r>
        <w:rPr>
          <w:rFonts w:asciiTheme="majorHAnsi" w:eastAsia="Calibri" w:hAnsiTheme="majorHAnsi" w:cs="Calibri"/>
          <w:b/>
          <w:sz w:val="48"/>
        </w:rPr>
        <w:t>Department of MCA</w:t>
      </w:r>
    </w:p>
    <w:p w14:paraId="750A3E9B" w14:textId="77777777" w:rsidR="00B848D4" w:rsidRDefault="00B848D4" w:rsidP="003244DB">
      <w:pPr>
        <w:jc w:val="center"/>
        <w:rPr>
          <w:b/>
          <w:bCs/>
          <w:u w:val="single"/>
        </w:rPr>
      </w:pPr>
    </w:p>
    <w:p w14:paraId="3B56C42E" w14:textId="154DCB6E" w:rsidR="001E7BD2" w:rsidRPr="001E7BD2" w:rsidRDefault="001E7BD2" w:rsidP="001E7BD2"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Pr="001E7BD2">
        <w:tab/>
      </w:r>
      <w:r w:rsidR="00E26E4C">
        <w:t>19</w:t>
      </w:r>
      <w:r w:rsidRPr="001E7BD2">
        <w:t>-</w:t>
      </w:r>
      <w:r w:rsidR="00E26E4C">
        <w:t>08</w:t>
      </w:r>
      <w:r w:rsidRPr="001E7BD2">
        <w:t>-202</w:t>
      </w:r>
      <w:r w:rsidR="00E26E4C">
        <w:t>4</w:t>
      </w:r>
    </w:p>
    <w:p w14:paraId="41DA05E6" w14:textId="1A0832F6" w:rsidR="003244DB" w:rsidRDefault="00B848D4" w:rsidP="003244DB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ADVANCED WEB TECHNOLOGIES LAB </w:t>
      </w:r>
      <w:r w:rsidR="003244DB" w:rsidRPr="003244DB">
        <w:rPr>
          <w:b/>
          <w:bCs/>
          <w:u w:val="single"/>
        </w:rPr>
        <w:t xml:space="preserve">ASSIGNMENT </w:t>
      </w:r>
      <w:r w:rsidR="00E26E4C">
        <w:rPr>
          <w:b/>
          <w:bCs/>
          <w:u w:val="single"/>
        </w:rPr>
        <w:t>3</w:t>
      </w:r>
    </w:p>
    <w:p w14:paraId="027B91E2" w14:textId="77777777" w:rsidR="00777F5E" w:rsidRDefault="00777F5E" w:rsidP="00777F5E">
      <w:pPr>
        <w:jc w:val="both"/>
        <w:rPr>
          <w:b/>
          <w:bCs/>
          <w:u w:val="single"/>
        </w:rPr>
      </w:pPr>
    </w:p>
    <w:p w14:paraId="505A3875" w14:textId="4902ADB2" w:rsidR="00777F5E" w:rsidRDefault="00521CCB" w:rsidP="00521CCB">
      <w:pPr>
        <w:pStyle w:val="ListParagraph"/>
        <w:numPr>
          <w:ilvl w:val="0"/>
          <w:numId w:val="6"/>
        </w:numPr>
        <w:jc w:val="both"/>
      </w:pPr>
      <w:r>
        <w:t>Write a JavaScript to show the implicit and explicit type conversion.</w:t>
      </w:r>
    </w:p>
    <w:p w14:paraId="37A578DA" w14:textId="72705039" w:rsidR="00521CCB" w:rsidRDefault="00521CCB" w:rsidP="00521CCB">
      <w:pPr>
        <w:pStyle w:val="ListParagraph"/>
        <w:numPr>
          <w:ilvl w:val="0"/>
          <w:numId w:val="6"/>
        </w:numPr>
        <w:jc w:val="both"/>
      </w:pPr>
      <w:r>
        <w:t>Show the use of String Object’s properties and methods.</w:t>
      </w:r>
    </w:p>
    <w:p w14:paraId="15E69AA0" w14:textId="04D5794C" w:rsidR="00521CCB" w:rsidRDefault="00521CCB" w:rsidP="00521CCB">
      <w:pPr>
        <w:pStyle w:val="ListParagraph"/>
        <w:numPr>
          <w:ilvl w:val="0"/>
          <w:numId w:val="6"/>
        </w:numPr>
        <w:jc w:val="both"/>
      </w:pPr>
      <w:r>
        <w:t>Show the use of important methods of Date Object.</w:t>
      </w:r>
    </w:p>
    <w:p w14:paraId="334B183E" w14:textId="0D8C7272" w:rsidR="00521CCB" w:rsidRDefault="00B23E8E" w:rsidP="00521CCB">
      <w:pPr>
        <w:pStyle w:val="ListParagraph"/>
        <w:numPr>
          <w:ilvl w:val="0"/>
          <w:numId w:val="6"/>
        </w:numPr>
        <w:jc w:val="both"/>
      </w:pPr>
      <w:r>
        <w:t>Take required inputs from the keyboard and display the roots of quadratic equation.</w:t>
      </w:r>
    </w:p>
    <w:p w14:paraId="4436CE72" w14:textId="0889E000" w:rsidR="00B23E8E" w:rsidRDefault="00B23E8E" w:rsidP="00521CCB">
      <w:pPr>
        <w:pStyle w:val="ListParagraph"/>
        <w:numPr>
          <w:ilvl w:val="0"/>
          <w:numId w:val="6"/>
        </w:numPr>
        <w:jc w:val="both"/>
      </w:pPr>
      <w:r>
        <w:t>Show the use of strict equality and loose equality operators in JavaScript.</w:t>
      </w:r>
    </w:p>
    <w:p w14:paraId="70C0D78C" w14:textId="58198BA2" w:rsidR="00B23E8E" w:rsidRDefault="00B23E8E" w:rsidP="00521CCB">
      <w:pPr>
        <w:pStyle w:val="ListParagraph"/>
        <w:numPr>
          <w:ilvl w:val="0"/>
          <w:numId w:val="6"/>
        </w:numPr>
        <w:jc w:val="both"/>
      </w:pPr>
      <w:r>
        <w:t>Write a JavaScript to find the largest of three inputted numbers.</w:t>
      </w:r>
    </w:p>
    <w:p w14:paraId="0A44F369" w14:textId="77777777" w:rsidR="002A59B1" w:rsidRDefault="002A59B1" w:rsidP="00521CCB">
      <w:pPr>
        <w:pStyle w:val="ListParagraph"/>
        <w:numPr>
          <w:ilvl w:val="0"/>
          <w:numId w:val="6"/>
        </w:numPr>
        <w:jc w:val="both"/>
      </w:pPr>
      <w:r>
        <w:t>Find the day of the week and accordingly show the menu of food items in table using switch statement. Apply different table border size for different tables.</w:t>
      </w:r>
    </w:p>
    <w:p w14:paraId="220EB7D5" w14:textId="77777777" w:rsidR="002A59B1" w:rsidRDefault="002A59B1" w:rsidP="00521CCB">
      <w:pPr>
        <w:pStyle w:val="ListParagraph"/>
        <w:numPr>
          <w:ilvl w:val="0"/>
          <w:numId w:val="6"/>
        </w:numPr>
        <w:jc w:val="both"/>
      </w:pPr>
      <w:r>
        <w:t>Write a JavaScript to find the sum of first n natural numbers using while and for loop.</w:t>
      </w:r>
    </w:p>
    <w:p w14:paraId="29113FAC" w14:textId="2B3E2C21" w:rsidR="002A59B1" w:rsidRDefault="002A59B1" w:rsidP="00521CCB">
      <w:pPr>
        <w:pStyle w:val="ListParagraph"/>
        <w:numPr>
          <w:ilvl w:val="0"/>
          <w:numId w:val="6"/>
        </w:numPr>
        <w:jc w:val="both"/>
      </w:pPr>
      <w:r>
        <w:t>Show the use of array methods in JavaScript.</w:t>
      </w:r>
    </w:p>
    <w:p w14:paraId="3A24B78A" w14:textId="16AB3E10" w:rsidR="00B23E8E" w:rsidRDefault="002A59B1" w:rsidP="00521CCB">
      <w:pPr>
        <w:pStyle w:val="ListParagraph"/>
        <w:numPr>
          <w:ilvl w:val="0"/>
          <w:numId w:val="6"/>
        </w:numPr>
        <w:jc w:val="both"/>
      </w:pPr>
      <w:r>
        <w:t xml:space="preserve">Write a JavaScript that uses function to find the sum 3 of inputted numbers. </w:t>
      </w:r>
    </w:p>
    <w:p w14:paraId="42684951" w14:textId="79BBCB56" w:rsidR="002A59B1" w:rsidRPr="00777F5E" w:rsidRDefault="00071E3F" w:rsidP="00521CCB">
      <w:pPr>
        <w:pStyle w:val="ListParagraph"/>
        <w:numPr>
          <w:ilvl w:val="0"/>
          <w:numId w:val="6"/>
        </w:numPr>
        <w:jc w:val="both"/>
      </w:pPr>
      <w:r>
        <w:t>Write a JavaScript to show the scope of variables.</w:t>
      </w:r>
    </w:p>
    <w:sectPr w:rsidR="002A59B1" w:rsidRPr="00777F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9D1BC6"/>
    <w:multiLevelType w:val="hybridMultilevel"/>
    <w:tmpl w:val="241CBA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C4C2D"/>
    <w:multiLevelType w:val="hybridMultilevel"/>
    <w:tmpl w:val="4FD4F90C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DCC5FDE"/>
    <w:multiLevelType w:val="hybridMultilevel"/>
    <w:tmpl w:val="2E4806E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7F3274"/>
    <w:multiLevelType w:val="hybridMultilevel"/>
    <w:tmpl w:val="9C8ACAC6"/>
    <w:lvl w:ilvl="0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48204A50"/>
    <w:multiLevelType w:val="hybridMultilevel"/>
    <w:tmpl w:val="2DDA5A9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A314BC"/>
    <w:multiLevelType w:val="hybridMultilevel"/>
    <w:tmpl w:val="48B24D4A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 w16cid:durableId="887031258">
    <w:abstractNumId w:val="2"/>
  </w:num>
  <w:num w:numId="2" w16cid:durableId="1860393495">
    <w:abstractNumId w:val="5"/>
  </w:num>
  <w:num w:numId="3" w16cid:durableId="1825969497">
    <w:abstractNumId w:val="1"/>
  </w:num>
  <w:num w:numId="4" w16cid:durableId="1344160804">
    <w:abstractNumId w:val="3"/>
  </w:num>
  <w:num w:numId="5" w16cid:durableId="231820127">
    <w:abstractNumId w:val="4"/>
  </w:num>
  <w:num w:numId="6" w16cid:durableId="8660670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wMDc0MDW0MDayNDZV0lEKTi0uzszPAykwqgUAWqvkqSwAAAA="/>
  </w:docVars>
  <w:rsids>
    <w:rsidRoot w:val="003244DB"/>
    <w:rsid w:val="00021F89"/>
    <w:rsid w:val="000264B2"/>
    <w:rsid w:val="000400E4"/>
    <w:rsid w:val="00071E3F"/>
    <w:rsid w:val="001E7BD2"/>
    <w:rsid w:val="0020781A"/>
    <w:rsid w:val="002A59B1"/>
    <w:rsid w:val="003244DB"/>
    <w:rsid w:val="00354A91"/>
    <w:rsid w:val="00521CCB"/>
    <w:rsid w:val="005E4AE3"/>
    <w:rsid w:val="00620CD1"/>
    <w:rsid w:val="006971AB"/>
    <w:rsid w:val="00777F5E"/>
    <w:rsid w:val="007A5DFF"/>
    <w:rsid w:val="00906812"/>
    <w:rsid w:val="009175D9"/>
    <w:rsid w:val="00B23E8E"/>
    <w:rsid w:val="00B848D4"/>
    <w:rsid w:val="00C03061"/>
    <w:rsid w:val="00C87062"/>
    <w:rsid w:val="00E26E4C"/>
    <w:rsid w:val="00ED52DD"/>
    <w:rsid w:val="00F00F5E"/>
    <w:rsid w:val="00F46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0347F"/>
  <w15:chartTrackingRefBased/>
  <w15:docId w15:val="{78907BB6-526E-4DD9-B43C-13882F760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30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128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chandra rao</dc:creator>
  <cp:keywords/>
  <dc:description/>
  <cp:lastModifiedBy>balachandra rao</cp:lastModifiedBy>
  <cp:revision>3</cp:revision>
  <dcterms:created xsi:type="dcterms:W3CDTF">2024-08-19T03:25:00Z</dcterms:created>
  <dcterms:modified xsi:type="dcterms:W3CDTF">2024-08-19T03:25:00Z</dcterms:modified>
</cp:coreProperties>
</file>